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63661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ichael Dobrzyn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oanna Swist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